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0DBB640A" w:rsidR="000C49FD" w:rsidRPr="001D1F70" w:rsidRDefault="001D1F70" w:rsidP="00E31880">
      <w:pPr>
        <w:jc w:val="center"/>
        <w:rPr>
          <w:b/>
          <w:bCs/>
          <w:sz w:val="32"/>
          <w:szCs w:val="32"/>
        </w:rPr>
      </w:pPr>
      <w:r w:rsidRPr="001D1F70">
        <w:rPr>
          <w:b/>
          <w:bCs/>
          <w:sz w:val="32"/>
          <w:szCs w:val="32"/>
        </w:rPr>
        <w:t>(</w:t>
      </w:r>
      <w:r w:rsidR="0075417C">
        <w:rPr>
          <w:b/>
          <w:bCs/>
          <w:sz w:val="32"/>
          <w:szCs w:val="32"/>
        </w:rPr>
        <w:t>Californi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B560597" w:rsidR="00C543C7" w:rsidRDefault="0075417C" w:rsidP="00E31880">
            <w:pPr>
              <w:rPr>
                <w:sz w:val="22"/>
                <w:szCs w:val="22"/>
              </w:rPr>
            </w:pPr>
            <w:r>
              <w:rPr>
                <w:sz w:val="22"/>
                <w:szCs w:val="22"/>
              </w:rPr>
              <w:t>Califor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3E280" w14:textId="77777777" w:rsidR="00606A0F" w:rsidRDefault="00606A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2BDAD15" w:rsidR="004F70A3" w:rsidRPr="00606A0F" w:rsidRDefault="004F70A3" w:rsidP="00606A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2738F" w14:textId="77777777" w:rsidR="00606A0F" w:rsidRDefault="00606A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648FA" w14:textId="77777777" w:rsidR="00606A0F" w:rsidRDefault="00606A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F1BAC8A" w:rsidR="004F70A3" w:rsidRPr="00606A0F" w:rsidRDefault="004F70A3" w:rsidP="00606A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F9291" w14:textId="77777777" w:rsidR="00606A0F" w:rsidRDefault="00606A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00997512">
    <w:abstractNumId w:val="2"/>
  </w:num>
  <w:num w:numId="2" w16cid:durableId="1703283150">
    <w:abstractNumId w:val="1"/>
  </w:num>
  <w:num w:numId="3" w16cid:durableId="1427116002">
    <w:abstractNumId w:val="0"/>
  </w:num>
  <w:num w:numId="4" w16cid:durableId="11706776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06A0F"/>
    <w:rsid w:val="00651AD0"/>
    <w:rsid w:val="006820EC"/>
    <w:rsid w:val="0068308B"/>
    <w:rsid w:val="006B481C"/>
    <w:rsid w:val="006D2C62"/>
    <w:rsid w:val="006F5F60"/>
    <w:rsid w:val="007211DA"/>
    <w:rsid w:val="007273A8"/>
    <w:rsid w:val="00742D5F"/>
    <w:rsid w:val="00752C01"/>
    <w:rsid w:val="0075417C"/>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8</Words>
  <Characters>15437</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